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057c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23:59Z</dcterms:created>
  <dcterms:modified xsi:type="dcterms:W3CDTF">2021-01-14T00:23:59Z</dcterms:modified>
</cp:coreProperties>
</file>